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D952B2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58FE8472" wp14:editId="372BE833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D952B2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D952B2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D952B2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D952B2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D952B2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D952B2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D952B2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D952B2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D952B2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786453" w:rsidRPr="00D952B2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D952B2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952B2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GELEN</w:t>
            </w:r>
            <w:r w:rsidR="00BB4B5A" w:rsidRPr="00D952B2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 xml:space="preserve"> ÖĞRENCİ SORUMLUSU</w:t>
            </w:r>
          </w:p>
        </w:tc>
      </w:tr>
      <w:tr w:rsidR="00DE371C" w:rsidRPr="00D952B2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Ü</w:t>
            </w:r>
            <w:r w:rsidR="00BB4B5A" w:rsidRPr="00D952B2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/MERKEZ MÜDÜR YARDIMCILARI/KURUM KOORDİNATÖRÜ</w:t>
            </w:r>
          </w:p>
        </w:tc>
      </w:tr>
      <w:tr w:rsidR="00DE371C" w:rsidRPr="00D952B2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0309DB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D952B2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F34E2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bookmarkStart w:id="0" w:name="_GoBack"/>
            <w:bookmarkEnd w:id="0"/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âlet</w:t>
            </w:r>
            <w:r w:rsidR="00DE371C"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EF33DA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PROGRAM SORUMLUSU</w:t>
            </w:r>
          </w:p>
        </w:tc>
      </w:tr>
      <w:tr w:rsidR="00DE371C" w:rsidRPr="00D952B2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952B2" w:rsidP="005C31EB">
            <w:pPr>
              <w:spacing w:after="0"/>
              <w:ind w:left="4"/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+ Programı kapsamında Afyon Kocatepe Üniversitesi’ne yurtdışındaki kurumlardan gelen öğrencilerin başvuru aşamasından hareketliliğin tamamlanması sürecinde işlerin yürütülmesine, sorumlu olduğu iş ve işlemleri kanun ve diğer mevzuat düzenlemelerine (</w:t>
            </w:r>
            <w:proofErr w:type="spellStart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Uygulama El Kitabı ve Teklif Çağrısının güncel </w:t>
            </w:r>
            <w:proofErr w:type="gramStart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rsiyonlarında</w:t>
            </w:r>
            <w:proofErr w:type="gramEnd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eçen hükümlere) uygun olarak yerine getirir.</w:t>
            </w:r>
          </w:p>
        </w:tc>
      </w:tr>
      <w:tr w:rsidR="00DE371C" w:rsidRPr="00D952B2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D952B2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orumlulukları alanında sistematik olarak bilgi toplamak, inceleme, araştırma ve geliştirme çalışmaları yapmak.  </w:t>
            </w:r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ürütmekte oldukları işleri süresinde, doğru, mevzuata uygun, etkin ve tam olarak yapmak.  </w:t>
            </w:r>
            <w:proofErr w:type="gramEnd"/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 içindeki diğer servisler ile iş ilişkileri kurmak, koordinasyon ve işbirliği </w:t>
            </w: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mkânlarını</w:t>
            </w: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özetmek ve değerlendirmek.  </w:t>
            </w:r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27" w:line="23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ş süreçlerine ilişkin uygulamaları performans göstergelerine göre takip etmek, gözlemlenen sorunları çözüme kavuşturmak, gerekli görülen hallerde bu sorunları çözüm önerileriyle birlikte amirine sunmak.  </w:t>
            </w:r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mirleri tarafından verilecek benzer nitelikteki diğer görevleri yapmak.</w:t>
            </w: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ınav ve tatil günlerine dikkat ederek Seçme ve Değerlendirme takvimini belirlemek. </w:t>
            </w:r>
          </w:p>
          <w:p w:rsidR="00D952B2" w:rsidRDefault="00D952B2" w:rsidP="00D952B2">
            <w:pPr>
              <w:numPr>
                <w:ilvl w:val="0"/>
                <w:numId w:val="15"/>
              </w:numPr>
              <w:spacing w:after="0" w:line="272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lanları </w:t>
            </w:r>
            <w:proofErr w:type="spellStart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l Kitabına uygun olarak hazırlamak ve fakültelere yazı ile göndermek  </w:t>
            </w:r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0" w:line="272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Planlama, koordinasyon, seçim ve hareketlilik faaliyetlerini takip etmek. </w:t>
            </w:r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i ile ilgili gelecek taleplere, sorulara (yazı, e-mail veya telefonla) kanunların belirlediği süreler </w:t>
            </w: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çerisinde</w:t>
            </w: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cevap vermek.</w:t>
            </w: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Belgelerin kurallara uygunluğunu, imzaları ve mühürleri kontrol etmek.</w:t>
            </w: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End"/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Yıl sonu</w:t>
            </w:r>
            <w:proofErr w:type="gramEnd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raporunda ilgili girişleri yapmak.</w:t>
            </w: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952B2" w:rsidRPr="00D952B2" w:rsidRDefault="00D952B2" w:rsidP="00D952B2">
            <w:pPr>
              <w:numPr>
                <w:ilvl w:val="0"/>
                <w:numId w:val="15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elen öğrencilerin üniversiteye kayıtlarını, ders seçimleri konularında yardımcı olmak ve ilgili ikamet tezkere işlemlerini yürütmek.</w:t>
            </w: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End"/>
          </w:p>
          <w:p w:rsidR="00DE371C" w:rsidRPr="00D952B2" w:rsidRDefault="00DE371C" w:rsidP="00D952B2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E72274" w:rsidRPr="00D952B2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DE371C" w:rsidRPr="00D952B2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Faaliyetlerinin gerektirdiği her türlü araç, gereç ve malzemeyi kullanabilmek.</w:t>
            </w:r>
            <w:proofErr w:type="gramEnd"/>
          </w:p>
        </w:tc>
      </w:tr>
      <w:tr w:rsidR="00DE371C" w:rsidRPr="00D952B2" w:rsidTr="00643A25">
        <w:trPr>
          <w:trHeight w:val="47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274" w:rsidRPr="00D952B2" w:rsidRDefault="00E72274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ini gereği gibi yerine getirebilmek için gerekli iş deneyimine sahip olmak.</w:t>
            </w:r>
          </w:p>
          <w:p w:rsidR="00DE371C" w:rsidRPr="00D952B2" w:rsidRDefault="00E72274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n az lisans mezunu olmak ve İngilizce bilmek</w:t>
            </w:r>
            <w:r w:rsidR="00643A25" w:rsidRPr="00D952B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.</w:t>
            </w:r>
          </w:p>
        </w:tc>
      </w:tr>
      <w:tr w:rsidR="00DE371C" w:rsidRPr="00D952B2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D952B2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Default="00DE371C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952B2" w:rsidRPr="00D952B2" w:rsidRDefault="00D952B2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D952B2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D952B2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D952B2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D952B2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Default="00A26F0B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elen</w:t>
            </w:r>
            <w:r w:rsidR="00C3635E"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Öğrenci Sorumlusu</w:t>
            </w:r>
          </w:p>
          <w:p w:rsidR="00D952B2" w:rsidRPr="00D952B2" w:rsidRDefault="00D952B2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D952B2" w:rsidTr="00C3635E">
        <w:trPr>
          <w:trHeight w:val="236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Default="00DE371C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952B2" w:rsidRPr="00D952B2" w:rsidRDefault="00D952B2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D952B2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D952B2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D952B2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D952B2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Default="002C60B5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D952B2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  <w:p w:rsidR="00D952B2" w:rsidRPr="00D952B2" w:rsidRDefault="00D952B2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:rsidR="00337904" w:rsidRPr="00D952B2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D952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95FF0"/>
    <w:multiLevelType w:val="hybridMultilevel"/>
    <w:tmpl w:val="ADD8B86E"/>
    <w:lvl w:ilvl="0" w:tplc="BFB40ED0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87C7DA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323C84D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B5C82B4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A686D1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C8C5ABE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C4E2AAD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C146FFC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46E890C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4CE58F6"/>
    <w:multiLevelType w:val="hybridMultilevel"/>
    <w:tmpl w:val="2152A636"/>
    <w:lvl w:ilvl="0" w:tplc="F73A299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78E212C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512A56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4A4E97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EC80D4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DF408E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6DE47BE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8855AA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BD6D67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04950C2"/>
    <w:multiLevelType w:val="hybridMultilevel"/>
    <w:tmpl w:val="E2F69132"/>
    <w:lvl w:ilvl="0" w:tplc="9B50E04C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4E1A9D6A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890BCD6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0C218D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F62435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3A208F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EEB8B27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E5626A98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E51C094E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507C5E77"/>
    <w:multiLevelType w:val="hybridMultilevel"/>
    <w:tmpl w:val="FFDC2A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8">
    <w:nsid w:val="562B031A"/>
    <w:multiLevelType w:val="hybridMultilevel"/>
    <w:tmpl w:val="4F086BB2"/>
    <w:lvl w:ilvl="0" w:tplc="E926EFD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C600258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FEEED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E064F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746EBF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E10672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55EE4A2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C6B95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73CDF6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59207C6A"/>
    <w:multiLevelType w:val="hybridMultilevel"/>
    <w:tmpl w:val="776E21AE"/>
    <w:lvl w:ilvl="0" w:tplc="6E88E42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7AE7B10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C641DF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85A248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B1EBE9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9E6B9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AC68B05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0C78CF0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C082A2E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598A3EEC"/>
    <w:multiLevelType w:val="hybridMultilevel"/>
    <w:tmpl w:val="459608A2"/>
    <w:lvl w:ilvl="0" w:tplc="AB24F83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2945F0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4D8A37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0DC6E4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7402276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DDEBF6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D5A71D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44282A6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469200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5C6D01B7"/>
    <w:multiLevelType w:val="hybridMultilevel"/>
    <w:tmpl w:val="5DA64674"/>
    <w:lvl w:ilvl="0" w:tplc="4F782E86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730A0534"/>
    <w:multiLevelType w:val="hybridMultilevel"/>
    <w:tmpl w:val="A8D8E0A0"/>
    <w:lvl w:ilvl="0" w:tplc="B9125992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4" w:hanging="360"/>
      </w:pPr>
    </w:lvl>
    <w:lvl w:ilvl="2" w:tplc="041F001B" w:tentative="1">
      <w:start w:val="1"/>
      <w:numFmt w:val="lowerRoman"/>
      <w:lvlText w:val="%3."/>
      <w:lvlJc w:val="right"/>
      <w:pPr>
        <w:ind w:left="1804" w:hanging="180"/>
      </w:pPr>
    </w:lvl>
    <w:lvl w:ilvl="3" w:tplc="041F000F" w:tentative="1">
      <w:start w:val="1"/>
      <w:numFmt w:val="decimal"/>
      <w:lvlText w:val="%4."/>
      <w:lvlJc w:val="left"/>
      <w:pPr>
        <w:ind w:left="2524" w:hanging="360"/>
      </w:pPr>
    </w:lvl>
    <w:lvl w:ilvl="4" w:tplc="041F0019" w:tentative="1">
      <w:start w:val="1"/>
      <w:numFmt w:val="lowerLetter"/>
      <w:lvlText w:val="%5."/>
      <w:lvlJc w:val="left"/>
      <w:pPr>
        <w:ind w:left="3244" w:hanging="360"/>
      </w:pPr>
    </w:lvl>
    <w:lvl w:ilvl="5" w:tplc="041F001B" w:tentative="1">
      <w:start w:val="1"/>
      <w:numFmt w:val="lowerRoman"/>
      <w:lvlText w:val="%6."/>
      <w:lvlJc w:val="right"/>
      <w:pPr>
        <w:ind w:left="3964" w:hanging="180"/>
      </w:pPr>
    </w:lvl>
    <w:lvl w:ilvl="6" w:tplc="041F000F" w:tentative="1">
      <w:start w:val="1"/>
      <w:numFmt w:val="decimal"/>
      <w:lvlText w:val="%7."/>
      <w:lvlJc w:val="left"/>
      <w:pPr>
        <w:ind w:left="4684" w:hanging="360"/>
      </w:pPr>
    </w:lvl>
    <w:lvl w:ilvl="7" w:tplc="041F0019" w:tentative="1">
      <w:start w:val="1"/>
      <w:numFmt w:val="lowerLetter"/>
      <w:lvlText w:val="%8."/>
      <w:lvlJc w:val="left"/>
      <w:pPr>
        <w:ind w:left="5404" w:hanging="360"/>
      </w:pPr>
    </w:lvl>
    <w:lvl w:ilvl="8" w:tplc="041F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4">
    <w:nsid w:val="77694A7D"/>
    <w:multiLevelType w:val="hybridMultilevel"/>
    <w:tmpl w:val="4362866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4"/>
  </w:num>
  <w:num w:numId="2">
    <w:abstractNumId w:val="11"/>
  </w:num>
  <w:num w:numId="3">
    <w:abstractNumId w:val="7"/>
  </w:num>
  <w:num w:numId="4">
    <w:abstractNumId w:val="3"/>
  </w:num>
  <w:num w:numId="5">
    <w:abstractNumId w:val="5"/>
  </w:num>
  <w:num w:numId="6">
    <w:abstractNumId w:val="4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0"/>
  </w:num>
  <w:num w:numId="12">
    <w:abstractNumId w:val="1"/>
  </w:num>
  <w:num w:numId="13">
    <w:abstractNumId w:val="13"/>
  </w:num>
  <w:num w:numId="14">
    <w:abstractNumId w:val="6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rQUAh6rpLCwAAAA="/>
  </w:docVars>
  <w:rsids>
    <w:rsidRoot w:val="00DE371C"/>
    <w:rsid w:val="000309DB"/>
    <w:rsid w:val="002C60B5"/>
    <w:rsid w:val="00337904"/>
    <w:rsid w:val="003B1B19"/>
    <w:rsid w:val="005C31EB"/>
    <w:rsid w:val="00643A25"/>
    <w:rsid w:val="00672E78"/>
    <w:rsid w:val="00775CBA"/>
    <w:rsid w:val="00786453"/>
    <w:rsid w:val="009F0150"/>
    <w:rsid w:val="00A17D83"/>
    <w:rsid w:val="00A26F0B"/>
    <w:rsid w:val="00BB4B5A"/>
    <w:rsid w:val="00C3635E"/>
    <w:rsid w:val="00CF09A4"/>
    <w:rsid w:val="00D952B2"/>
    <w:rsid w:val="00DE371C"/>
    <w:rsid w:val="00E1063C"/>
    <w:rsid w:val="00E72274"/>
    <w:rsid w:val="00E80912"/>
    <w:rsid w:val="00EF33DA"/>
    <w:rsid w:val="00F34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5</cp:revision>
  <dcterms:created xsi:type="dcterms:W3CDTF">2021-04-07T11:50:00Z</dcterms:created>
  <dcterms:modified xsi:type="dcterms:W3CDTF">2021-04-07T11:52:00Z</dcterms:modified>
</cp:coreProperties>
</file>